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Peaks present in both replicates were obtained from each timepoint and used for further analysis. Overlapping peaks were identified as those having at least 1 basepair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Figure 2-4</w:t>
      </w:r>
      <w:r>
        <w:rPr>
          <w:b/>
        </w:rPr>
        <w:t xml:space="preserve">.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4133CB34" w:rsidR="00963DBA" w:rsidRDefault="00963DBA" w:rsidP="00963DBA">
      <w:pPr>
        <w:rPr>
          <w:b/>
        </w:rPr>
      </w:pPr>
      <w:r>
        <w:lastRenderedPageBreak/>
        <w:t>Fig. 2-4</w:t>
      </w:r>
      <w:r>
        <w:rPr>
          <w:noProof/>
        </w:rPr>
        <w:drawing>
          <wp:inline distT="0" distB="0" distL="0" distR="0" wp14:anchorId="7DF96AC5" wp14:editId="648207E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143A9984" w:rsidR="0089424C" w:rsidRDefault="0089424C">
      <w:pPr>
        <w:rPr>
          <w:b/>
        </w:rPr>
      </w:pPr>
      <w:r>
        <w:lastRenderedPageBreak/>
        <w:t>Fig. 2-5</w:t>
      </w:r>
      <w:r w:rsidR="00DF18D9">
        <w:rPr>
          <w:noProof/>
        </w:rPr>
        <w:drawing>
          <wp:inline distT="0" distB="0" distL="0" distR="0" wp14:anchorId="1326E8C0" wp14:editId="60E03413">
            <wp:extent cx="5936615" cy="7677785"/>
            <wp:effectExtent l="0" t="0" r="0" b="0"/>
            <wp:docPr id="17" name="Picture 17"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1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767778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 xml:space="preserve">Figure </w:t>
      </w:r>
      <w:r>
        <w:rPr>
          <w:b/>
        </w:rPr>
        <w:t>2-6</w:t>
      </w:r>
      <w:r>
        <w:rPr>
          <w:b/>
        </w:rPr>
        <w:t>.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79111806" w:rsidR="00C560A8" w:rsidRDefault="00C560A8" w:rsidP="00C560A8">
      <w:pPr>
        <w:pStyle w:val="BodyText"/>
        <w:spacing w:line="480" w:lineRule="auto"/>
        <w:outlineLvl w:val="0"/>
      </w:pPr>
      <w:r>
        <w:br w:type="page"/>
      </w:r>
      <w:r>
        <w:lastRenderedPageBreak/>
        <w:t>Fig. 2-6</w:t>
      </w:r>
      <w:r>
        <w:rPr>
          <w:noProof/>
        </w:rPr>
        <w:drawing>
          <wp:inline distT="0" distB="0" distL="0" distR="0" wp14:anchorId="32BB16DF" wp14:editId="4E692FAB">
            <wp:extent cx="5937250" cy="7687310"/>
            <wp:effectExtent l="0" t="0" r="0" b="0"/>
            <wp:docPr id="8" name="Picture 8"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7.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w:t>
      </w:r>
      <w:r>
        <w:rPr>
          <w:b/>
        </w:rPr>
        <w:t>.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w:t>
      </w:r>
      <w:r>
        <w:rPr>
          <w:b/>
        </w:rPr>
        <w:t>. Groucho is preferentially recruited to gene bodies at all timepoints.</w:t>
      </w:r>
      <w:r>
        <w:t xml:space="preserve"> </w:t>
      </w:r>
      <w:r w:rsidRPr="00DB1950">
        <w:rPr>
          <w:b/>
        </w:rPr>
        <w:t>(A)</w:t>
      </w:r>
      <w:r>
        <w:t xml:space="preserve"> Groucho peaks are enriched for 5’ UTRs, Introns, and promoter regions ( 0 – 500 bp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7B055923" w:rsidR="00C560A8" w:rsidRDefault="00C560A8" w:rsidP="00C560A8">
      <w:pPr>
        <w:pStyle w:val="BodyText"/>
        <w:spacing w:line="480" w:lineRule="auto"/>
        <w:outlineLvl w:val="0"/>
      </w:pPr>
      <w:r>
        <w:br w:type="page"/>
      </w:r>
      <w:r>
        <w:lastRenderedPageBreak/>
        <w:t>Fig. 2</w:t>
      </w:r>
      <w:r>
        <w:t>-8</w:t>
      </w:r>
      <w:r>
        <w:rPr>
          <w:noProof/>
        </w:rPr>
        <w:drawing>
          <wp:inline distT="0" distB="0" distL="0" distR="0" wp14:anchorId="48AF9B3D" wp14:editId="13E34EE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t xml:space="preserve"> </w:t>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09EF6F97" w:rsidR="00C560A8" w:rsidRDefault="00C560A8" w:rsidP="00C560A8">
      <w:pPr>
        <w:pStyle w:val="BodyText"/>
        <w:spacing w:line="480" w:lineRule="auto"/>
        <w:outlineLvl w:val="0"/>
      </w:pPr>
      <w:r>
        <w:br w:type="page"/>
      </w:r>
      <w:r w:rsidR="009C709A">
        <w:lastRenderedPageBreak/>
        <w:t>Fig. 2-9</w:t>
      </w:r>
      <w:r>
        <w:rPr>
          <w:noProof/>
        </w:rPr>
        <w:drawing>
          <wp:inline distT="0" distB="0" distL="0" distR="0" wp14:anchorId="4DD2C657" wp14:editId="2A0FE634">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Figure 2-10</w:t>
      </w:r>
      <w:r>
        <w:rPr>
          <w:b/>
        </w:rPr>
        <w:t xml:space="preserve">. Motif analysis of Groucho peaks in intergenic and genic regions reveals differential enrichment of coregulators by developmental stage. </w:t>
      </w:r>
      <w:r>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43C7F6AF" w14:textId="3ED6264C" w:rsidR="009C709A" w:rsidRDefault="009C709A" w:rsidP="009C709A">
      <w:pPr>
        <w:pStyle w:val="BodyText"/>
        <w:spacing w:line="480" w:lineRule="auto"/>
        <w:outlineLvl w:val="0"/>
      </w:pPr>
      <w:r>
        <w:br w:type="page"/>
      </w:r>
      <w:r>
        <w:lastRenderedPageBreak/>
        <w:t>Fig. 2-10</w:t>
      </w:r>
      <w:r>
        <w:rPr>
          <w:noProof/>
        </w:rPr>
        <w:drawing>
          <wp:inline distT="0" distB="0" distL="0" distR="0" wp14:anchorId="694F7216" wp14:editId="27D8A004">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w:t>
      </w:r>
      <w:r w:rsidR="00963DBA">
        <w:t>similarly</w:t>
      </w:r>
      <w:r w:rsidR="00BA3CC7">
        <w:t xml:space="preserve">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hr)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dCBP.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61A722D9" w:rsidR="00C0135E" w:rsidRDefault="00797813" w:rsidP="00C0135E">
      <w:pPr>
        <w:pStyle w:val="BodyText"/>
        <w:spacing w:line="480" w:lineRule="auto"/>
      </w:pPr>
      <w:r>
        <w:lastRenderedPageBreak/>
        <w:t>Fig. 2-14</w:t>
      </w:r>
      <w:r w:rsidR="00C0135E">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The majority of Groucho recruitment sites in the early embryo additionally bind Dorsal, Dichaete, and, less frequently, multiple additional factors.</w:t>
      </w:r>
      <w:r w:rsidR="00F10D2C">
        <w:rPr>
          <w:b/>
        </w:rPr>
        <w:t xml:space="preserve"> </w:t>
      </w:r>
      <w:r w:rsidR="00F10D2C">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hr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Knirps (kni), despite the two proteins’ physical interaction {Payankaulam, 2009 #2955}. </w:t>
      </w:r>
      <w:r w:rsidRPr="00C4631D">
        <w:rPr>
          <w:b/>
        </w:rPr>
        <w:t>(bottom)</w:t>
      </w:r>
      <w:r>
        <w:t xml:space="preserve"> Groucho colocalizes with the majority of dorsal-ventral patterning genes assayed during the second timepoint, the most significant exception being snail, which Groucho preferentially colocalizes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45099076" w:rsidR="00A373F3" w:rsidRDefault="00DE3BBE" w:rsidP="00DE3BBE">
      <w:pPr>
        <w:pStyle w:val="BodyText"/>
        <w:spacing w:line="480" w:lineRule="auto"/>
        <w:outlineLvl w:val="0"/>
      </w:pPr>
      <w:r>
        <w:br w:type="page"/>
      </w:r>
      <w:r w:rsidR="00797813">
        <w:lastRenderedPageBreak/>
        <w:t>Fig. 2-17</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4C73B80F" w:rsidR="00A373F3" w:rsidRDefault="00DE3BBE" w:rsidP="00DE3BBE">
      <w:pPr>
        <w:pStyle w:val="BodyText"/>
        <w:spacing w:line="480" w:lineRule="auto"/>
        <w:outlineLvl w:val="0"/>
      </w:pPr>
      <w:r>
        <w:br w:type="page"/>
      </w:r>
      <w:r w:rsidR="00797813">
        <w:lastRenderedPageBreak/>
        <w:t>Fig. 2-18</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1962E303" w:rsidR="00C94186" w:rsidRDefault="00DE3BBE" w:rsidP="00DE3BBE">
      <w:pPr>
        <w:pStyle w:val="BodyText"/>
        <w:spacing w:line="480" w:lineRule="auto"/>
        <w:outlineLvl w:val="0"/>
      </w:pPr>
      <w:r>
        <w:br w:type="page"/>
      </w:r>
      <w:r w:rsidR="00797813">
        <w:lastRenderedPageBreak/>
        <w:t>Fig. 2-20</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A8320B0" w:rsidR="00C612CF" w:rsidRDefault="00DE3BBE" w:rsidP="00DE3BBE">
      <w:pPr>
        <w:pStyle w:val="BodyText"/>
        <w:spacing w:line="480" w:lineRule="auto"/>
        <w:outlineLvl w:val="0"/>
      </w:pPr>
      <w:r>
        <w:br w:type="page"/>
      </w:r>
      <w:r w:rsidR="00797813">
        <w:lastRenderedPageBreak/>
        <w:t>Fig. 2-21</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797813">
        <w:lastRenderedPageBreak/>
        <w:t>Fig. 2-21</w:t>
      </w:r>
      <w:r w:rsidR="00F45B95">
        <w:t xml:space="preserve">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45DB26BC" w:rsidR="003A3ABD" w:rsidRDefault="00797813" w:rsidP="003A3ABD">
      <w:pPr>
        <w:pStyle w:val="BodyText"/>
        <w:spacing w:line="480" w:lineRule="auto"/>
        <w:rPr>
          <w:b/>
        </w:rPr>
      </w:pPr>
      <w:r>
        <w:rPr>
          <w:b/>
        </w:rPr>
        <w:lastRenderedPageBreak/>
        <w:t>Figure 2-22</w:t>
      </w:r>
      <w:r w:rsidR="003A3ABD">
        <w:rPr>
          <w:b/>
        </w:rPr>
        <w:t xml:space="preserve">. Gro loss-of-function and Gro overexpression have opposite magnitude effects on a small percentage of all Groucho-effected genes. </w:t>
      </w:r>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8869AF" w14:textId="77777777" w:rsidR="00797813" w:rsidRDefault="00797813" w:rsidP="00797813">
      <w:pPr>
        <w:spacing w:line="480" w:lineRule="auto"/>
      </w:pPr>
      <w:r>
        <w:rPr>
          <w:b/>
        </w:rPr>
        <w:lastRenderedPageBreak/>
        <w:t xml:space="preserve">Figure 2-24.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314B4F1E" w14:textId="77777777" w:rsidR="00797813" w:rsidRDefault="00797813" w:rsidP="00797813">
      <w:pPr>
        <w:pStyle w:val="BodyText"/>
        <w:spacing w:line="480" w:lineRule="auto"/>
      </w:pPr>
      <w:r>
        <w:lastRenderedPageBreak/>
        <w:t>Fig. 2-24</w:t>
      </w:r>
      <w:r>
        <w:rPr>
          <w:noProof/>
        </w:rPr>
        <w:drawing>
          <wp:inline distT="0" distB="0" distL="0" distR="0" wp14:anchorId="312704FF" wp14:editId="40F76EF9">
            <wp:extent cx="5937250" cy="7687310"/>
            <wp:effectExtent l="0" t="0" r="0" b="0"/>
            <wp:docPr id="12" name="Picture 12"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3.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p>
    <w:p w14:paraId="01491387" w14:textId="77777777" w:rsidR="00797813" w:rsidRPr="006B25C3" w:rsidRDefault="00797813" w:rsidP="00797813">
      <w:pPr>
        <w:pStyle w:val="BodyText"/>
        <w:spacing w:line="480" w:lineRule="auto"/>
      </w:pPr>
      <w:r>
        <w:rPr>
          <w:b/>
        </w:rPr>
        <w:lastRenderedPageBreak/>
        <w:t xml:space="preserve">Figure 2-25.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77777777" w:rsidR="00797813" w:rsidRDefault="00797813" w:rsidP="00797813">
      <w:pPr>
        <w:pStyle w:val="BodyText"/>
        <w:spacing w:line="480" w:lineRule="auto"/>
        <w:outlineLvl w:val="0"/>
      </w:pPr>
      <w:r>
        <w:br w:type="page"/>
      </w:r>
      <w:r>
        <w:lastRenderedPageBreak/>
        <w:t>Fig. 2-25</w:t>
      </w:r>
      <w:r>
        <w:rPr>
          <w:noProof/>
        </w:rPr>
        <w:drawing>
          <wp:inline distT="0" distB="0" distL="0" distR="0" wp14:anchorId="7911E0AC" wp14:editId="3DE517B4">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5469805" w14:textId="77777777" w:rsidR="00797813" w:rsidRDefault="00797813" w:rsidP="00797813">
      <w:pPr>
        <w:pStyle w:val="BodyText"/>
        <w:spacing w:line="480" w:lineRule="auto"/>
      </w:pPr>
      <w:r>
        <w:rPr>
          <w:b/>
        </w:rPr>
        <w:lastRenderedPageBreak/>
        <w:t xml:space="preserve">Figure 2-26. Groucho regulated genes are enriched for stalled PolII. </w:t>
      </w:r>
      <w:r>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Pr>
          <w:i/>
        </w:rPr>
        <w:t xml:space="preserve">p-value </w:t>
      </w:r>
      <w:r>
        <w:t>&lt; 0.01, Fisher’s Exact Test).</w:t>
      </w:r>
    </w:p>
    <w:p w14:paraId="6042F372" w14:textId="77777777" w:rsidR="00797813" w:rsidRDefault="00797813" w:rsidP="00797813">
      <w:pPr>
        <w:pStyle w:val="BodyText"/>
        <w:spacing w:line="480" w:lineRule="auto"/>
      </w:pPr>
      <w:r>
        <w:br w:type="page"/>
      </w:r>
      <w:r>
        <w:lastRenderedPageBreak/>
        <w:t>Fig. 2-26</w:t>
      </w:r>
      <w:r>
        <w:rPr>
          <w:noProof/>
        </w:rPr>
        <w:drawing>
          <wp:inline distT="0" distB="0" distL="0" distR="0" wp14:anchorId="03825162" wp14:editId="3978BE78">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17D73028" w14:textId="7C6067DE" w:rsidR="006B25C3" w:rsidRDefault="003009E5" w:rsidP="006B25C3">
      <w:pPr>
        <w:pStyle w:val="BodyText"/>
        <w:spacing w:line="480" w:lineRule="auto"/>
      </w:pPr>
      <w:r>
        <w:rPr>
          <w:b/>
        </w:rPr>
        <w:lastRenderedPageBreak/>
        <w:t>Figure 2-.</w:t>
      </w:r>
      <w:r w:rsidR="006B25C3">
        <w:rPr>
          <w:b/>
        </w:rPr>
        <w:t xml:space="preserve"> Groucho-regulated genes are significantly enriched for Groucho binding within introns.</w:t>
      </w:r>
      <w:r w:rsidR="006B25C3">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355F241B" w14:textId="05FE0DE0" w:rsidR="006B25C3" w:rsidRDefault="006B25C3" w:rsidP="006B25C3">
      <w:pPr>
        <w:pStyle w:val="BodyText"/>
        <w:spacing w:line="480" w:lineRule="auto"/>
      </w:pPr>
      <w:r>
        <w:br w:type="page"/>
      </w:r>
      <w:r w:rsidR="003009E5">
        <w:lastRenderedPageBreak/>
        <w:t>Fig. 2-</w:t>
      </w:r>
      <w:r>
        <w:rPr>
          <w:noProof/>
        </w:rPr>
        <w:drawing>
          <wp:inline distT="0" distB="0" distL="0" distR="0" wp14:anchorId="1DF8F4C8" wp14:editId="72D34F61">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BFBDB65" w14:textId="7E670F28" w:rsidR="00DE3FE3" w:rsidRDefault="00DE3FE3" w:rsidP="00B60A21">
      <w:pPr>
        <w:spacing w:line="480" w:lineRule="auto"/>
      </w:pPr>
      <w:r>
        <w:rPr>
          <w:b/>
        </w:rPr>
        <w:lastRenderedPageBreak/>
        <w:t>Fig</w:t>
      </w:r>
      <w:r w:rsidR="005D2428">
        <w:rPr>
          <w:b/>
        </w:rPr>
        <w:t>ure</w:t>
      </w:r>
      <w:r>
        <w:rPr>
          <w:b/>
        </w:rPr>
        <w:t xml:space="preserve">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Overlap between Groucho binding across three time windows was calculated against two dCBP ChIP-seq data sets generated from 2 – 4 hour old embryos from embryos with normal (dCBP wt) or Dorsal-deficient embryos (dCBP gd7) {Holmqvist, 2012 #3115}. dCBP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colocalization with Dorsal-dependent dCBP is low during the first timepoint, while colocalization with Dorsal-independent dCBP binding is quite high (an &gt; 8-fold enrichment)</w:t>
      </w:r>
      <w:r w:rsidR="002D149A">
        <w:t>.</w:t>
      </w:r>
      <w:r w:rsidR="00B5324F">
        <w:t xml:space="preserve"> </w:t>
      </w:r>
      <w:r>
        <w:br w:type="page"/>
      </w:r>
    </w:p>
    <w:p w14:paraId="3CEA91D5" w14:textId="52BD67FE" w:rsidR="00DE3FE3" w:rsidRDefault="00DE3FE3" w:rsidP="00510B86">
      <w:pPr>
        <w:pStyle w:val="BodyText"/>
        <w:spacing w:line="480" w:lineRule="auto"/>
      </w:pPr>
      <w:r>
        <w:lastRenderedPageBreak/>
        <w:t>Fig. 2-</w:t>
      </w:r>
      <w:bookmarkStart w:id="0" w:name="_GoBack"/>
      <w:bookmarkEnd w:id="0"/>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0A3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5D938" w14:textId="77777777" w:rsidR="00BE5B43" w:rsidRDefault="00BE5B43">
      <w:pPr>
        <w:spacing w:after="0"/>
      </w:pPr>
      <w:r>
        <w:separator/>
      </w:r>
    </w:p>
  </w:endnote>
  <w:endnote w:type="continuationSeparator" w:id="0">
    <w:p w14:paraId="7662A380" w14:textId="77777777" w:rsidR="00BE5B43" w:rsidRDefault="00BE5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B275FA" w14:textId="77777777" w:rsidR="00BE5B43" w:rsidRDefault="00BE5B43">
      <w:r>
        <w:separator/>
      </w:r>
    </w:p>
  </w:footnote>
  <w:footnote w:type="continuationSeparator" w:id="0">
    <w:p w14:paraId="7EF98D9D" w14:textId="77777777" w:rsidR="00BE5B43" w:rsidRDefault="00BE5B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400E"/>
    <w:rsid w:val="0027114A"/>
    <w:rsid w:val="00285A9D"/>
    <w:rsid w:val="002D149A"/>
    <w:rsid w:val="002E569D"/>
    <w:rsid w:val="002E5D7F"/>
    <w:rsid w:val="003009E5"/>
    <w:rsid w:val="003339D9"/>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6FB"/>
    <w:rsid w:val="006B25C3"/>
    <w:rsid w:val="006B77BB"/>
    <w:rsid w:val="00702B57"/>
    <w:rsid w:val="007173DF"/>
    <w:rsid w:val="00750F08"/>
    <w:rsid w:val="00784D58"/>
    <w:rsid w:val="00797813"/>
    <w:rsid w:val="007E47E4"/>
    <w:rsid w:val="0083254A"/>
    <w:rsid w:val="008357EC"/>
    <w:rsid w:val="008756D1"/>
    <w:rsid w:val="0087695F"/>
    <w:rsid w:val="008829C2"/>
    <w:rsid w:val="0089424C"/>
    <w:rsid w:val="008D3347"/>
    <w:rsid w:val="008D6863"/>
    <w:rsid w:val="008F3A42"/>
    <w:rsid w:val="0093029A"/>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33C8"/>
    <w:rsid w:val="00C36279"/>
    <w:rsid w:val="00C4631D"/>
    <w:rsid w:val="00C560A8"/>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18D9"/>
    <w:rsid w:val="00DF789B"/>
    <w:rsid w:val="00E22145"/>
    <w:rsid w:val="00E315A3"/>
    <w:rsid w:val="00E54A2F"/>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fontTable" Target="fontTable.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TotalTime>
  <Pages>57</Pages>
  <Words>3104</Words>
  <Characters>17699</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77</cp:revision>
  <dcterms:created xsi:type="dcterms:W3CDTF">2015-08-21T22:25:00Z</dcterms:created>
  <dcterms:modified xsi:type="dcterms:W3CDTF">2015-11-12T09:57:00Z</dcterms:modified>
</cp:coreProperties>
</file>